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001AC18B" w:rsidR="000E0C5D" w:rsidRDefault="000E0C5D" w:rsidP="000E494D">
      <w:pPr>
        <w:pStyle w:val="Title"/>
        <w:spacing w:after="120"/>
      </w:pPr>
      <w:r w:rsidRPr="00A00DC9">
        <w:t>Weekly Fuel Posting</w:t>
      </w:r>
      <w:r w:rsidR="00A00DC9" w:rsidRPr="00A00DC9">
        <w:t xml:space="preserve"> </w:t>
      </w:r>
      <w:r w:rsidR="0099387F">
        <w:t>2</w:t>
      </w:r>
      <w:r w:rsidR="00B4029A" w:rsidRPr="00B4029A">
        <w:t>-</w:t>
      </w:r>
      <w:r w:rsidR="00EC5E8F">
        <w:t>20</w:t>
      </w:r>
      <w:r w:rsidR="00B4029A" w:rsidRPr="00B4029A">
        <w:t>-2026 to 2-</w:t>
      </w:r>
      <w:r w:rsidR="00EC5E8F">
        <w:t>26</w:t>
      </w:r>
      <w:r w:rsidR="00B4029A" w:rsidRPr="00B4029A">
        <w:t>-2026</w:t>
      </w:r>
    </w:p>
    <w:p w14:paraId="665A9610" w14:textId="4963CA2B" w:rsidR="007D404D" w:rsidRPr="007D404D" w:rsidRDefault="0099387F" w:rsidP="007D404D">
      <w:pPr>
        <w:pStyle w:val="Heading1"/>
      </w:pPr>
      <w:r w:rsidRPr="0099387F">
        <w:t xml:space="preserve">February </w:t>
      </w:r>
      <w:r w:rsidR="00EC5E8F">
        <w:t>20</w:t>
      </w:r>
      <w:r w:rsidR="00571C76">
        <w:t>, 2026</w:t>
      </w:r>
      <w:r w:rsidR="00D148D0">
        <w:t xml:space="preserve">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4B315373" w:rsidR="00986952" w:rsidRPr="00A00DC9" w:rsidRDefault="00C55963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EC5E8F">
              <w:rPr>
                <w:rFonts w:ascii="Arial" w:hAnsi="Arial" w:cs="Arial"/>
                <w:sz w:val="24"/>
                <w:szCs w:val="24"/>
              </w:rPr>
              <w:t>2</w:t>
            </w:r>
            <w:r w:rsidR="0099387F"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48926D12" w:rsidR="00986952" w:rsidRPr="00A00DC9" w:rsidRDefault="009500BC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0225FD">
              <w:rPr>
                <w:rFonts w:ascii="Arial" w:hAnsi="Arial" w:cs="Arial"/>
                <w:sz w:val="24"/>
                <w:szCs w:val="24"/>
              </w:rPr>
              <w:t>.3</w:t>
            </w:r>
            <w:r w:rsidR="00B4029A"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7A2185C1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B4029A">
              <w:rPr>
                <w:rFonts w:ascii="Arial" w:hAnsi="Arial" w:cs="Arial"/>
                <w:sz w:val="24"/>
                <w:szCs w:val="24"/>
              </w:rPr>
              <w:t>40</w:t>
            </w:r>
          </w:p>
        </w:tc>
      </w:tr>
    </w:tbl>
    <w:bookmarkEnd w:id="0"/>
    <w:p w14:paraId="61CB6527" w14:textId="6AEEF735" w:rsidR="0099387F" w:rsidRDefault="0099387F" w:rsidP="0099387F">
      <w:pPr>
        <w:pStyle w:val="Heading1"/>
        <w:spacing w:before="0"/>
        <w:rPr>
          <w:sz w:val="18"/>
          <w:szCs w:val="18"/>
        </w:rPr>
      </w:pPr>
      <w:r w:rsidRPr="0099387F">
        <w:t xml:space="preserve">February </w:t>
      </w:r>
      <w:r w:rsidR="00EC5E8F">
        <w:t>21</w:t>
      </w:r>
      <w:r>
        <w:t xml:space="preserve">, 2026 </w:t>
      </w:r>
      <w:r w:rsidR="00AD30EE" w:rsidRPr="0099387F">
        <w:t xml:space="preserve">and </w:t>
      </w:r>
      <w:r w:rsidR="00B4029A" w:rsidRPr="0099387F">
        <w:t xml:space="preserve">February </w:t>
      </w:r>
      <w:r w:rsidR="00EC5E8F">
        <w:t>22</w:t>
      </w:r>
      <w:r w:rsidR="00571C76" w:rsidRPr="0099387F">
        <w:t>, 2026</w:t>
      </w:r>
      <w:r w:rsidR="00571C76" w:rsidRPr="00B4029A">
        <w:rPr>
          <w:sz w:val="18"/>
          <w:szCs w:val="18"/>
        </w:rPr>
        <w:t xml:space="preserve"> </w:t>
      </w:r>
    </w:p>
    <w:p w14:paraId="2183C0D8" w14:textId="407EF6B5" w:rsidR="009C5AE9" w:rsidRPr="00B4029A" w:rsidRDefault="009C5AE9" w:rsidP="0099387F">
      <w:pPr>
        <w:pStyle w:val="Heading1"/>
        <w:spacing w:before="0"/>
        <w:rPr>
          <w:sz w:val="18"/>
          <w:szCs w:val="18"/>
        </w:rPr>
      </w:pPr>
      <w:r w:rsidRPr="0099387F"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EC5E8F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EC5E8F" w:rsidRPr="00CE712D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6135247C" w:rsidR="00EC5E8F" w:rsidRPr="00A00DC9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</w:tr>
      <w:tr w:rsidR="00EC5E8F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EC5E8F" w:rsidRPr="00CE712D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0EFDD94E" w:rsidR="00EC5E8F" w:rsidRPr="00A00DC9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EC5E8F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EC5E8F" w:rsidRPr="00CE712D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29C7F802" w:rsidR="00EC5E8F" w:rsidRPr="00A00DC9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40</w:t>
            </w:r>
          </w:p>
        </w:tc>
      </w:tr>
    </w:tbl>
    <w:p w14:paraId="47764116" w14:textId="0E63D040" w:rsidR="009C5AE9" w:rsidRPr="00A00DC9" w:rsidRDefault="00B4029A" w:rsidP="000E494D">
      <w:pPr>
        <w:pStyle w:val="Heading1"/>
      </w:pPr>
      <w:r>
        <w:t xml:space="preserve">February </w:t>
      </w:r>
      <w:r w:rsidR="00EC5E8F">
        <w:t>23</w:t>
      </w:r>
      <w:r w:rsidR="00571C76">
        <w:t xml:space="preserve">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EC5E8F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EC5E8F" w:rsidRPr="00CE712D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1EE51CF7" w:rsidR="00EC5E8F" w:rsidRPr="00A00DC9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</w:tr>
      <w:tr w:rsidR="00EC5E8F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EC5E8F" w:rsidRPr="00CE712D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2A7B274E" w:rsidR="00EC5E8F" w:rsidRPr="00A00DC9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EC5E8F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EC5E8F" w:rsidRPr="00CE712D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743330D5" w:rsidR="00EC5E8F" w:rsidRPr="00A00DC9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40</w:t>
            </w:r>
          </w:p>
        </w:tc>
      </w:tr>
    </w:tbl>
    <w:p w14:paraId="547A85BB" w14:textId="357E445E" w:rsidR="009C5AE9" w:rsidRPr="00A00DC9" w:rsidRDefault="00B4029A" w:rsidP="000E494D">
      <w:pPr>
        <w:pStyle w:val="Heading1"/>
      </w:pPr>
      <w:r>
        <w:t xml:space="preserve">February </w:t>
      </w:r>
      <w:r w:rsidR="00EC5E8F">
        <w:t>24</w:t>
      </w:r>
      <w:r w:rsidR="00571C76">
        <w:t xml:space="preserve">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EC5E8F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EC5E8F" w:rsidRPr="00CE712D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339138AF" w:rsidR="00EC5E8F" w:rsidRPr="00A00DC9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</w:tr>
      <w:tr w:rsidR="00EC5E8F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EC5E8F" w:rsidRPr="00CE712D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3E138EFC" w:rsidR="00EC5E8F" w:rsidRPr="00A00DC9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EC5E8F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EC5E8F" w:rsidRPr="00CE712D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1F78C914" w:rsidR="00EC5E8F" w:rsidRPr="00A00DC9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40</w:t>
            </w:r>
          </w:p>
        </w:tc>
      </w:tr>
    </w:tbl>
    <w:p w14:paraId="56BEF334" w14:textId="457BDACE" w:rsidR="009C5AE9" w:rsidRPr="00A00DC9" w:rsidRDefault="00B4029A" w:rsidP="000E494D">
      <w:pPr>
        <w:pStyle w:val="Heading1"/>
      </w:pPr>
      <w:r>
        <w:t xml:space="preserve">February </w:t>
      </w:r>
      <w:r w:rsidR="00EC5E8F">
        <w:t>25</w:t>
      </w:r>
      <w:r w:rsidR="00571C76">
        <w:t xml:space="preserve">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EC5E8F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EC5E8F" w:rsidRPr="00CE712D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3B2D1B24" w:rsidR="00EC5E8F" w:rsidRPr="00A00DC9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</w:tr>
      <w:tr w:rsidR="00EC5E8F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EC5E8F" w:rsidRPr="00CE712D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0F85D4BA" w:rsidR="00EC5E8F" w:rsidRPr="00A00DC9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EC5E8F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EC5E8F" w:rsidRPr="00CE712D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27C55E14" w:rsidR="00EC5E8F" w:rsidRPr="00A00DC9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40</w:t>
            </w:r>
          </w:p>
        </w:tc>
      </w:tr>
    </w:tbl>
    <w:p w14:paraId="59107D60" w14:textId="134EDFDC" w:rsidR="009C5AE9" w:rsidRPr="00474BEF" w:rsidRDefault="00B4029A" w:rsidP="000E494D">
      <w:pPr>
        <w:pStyle w:val="Heading1"/>
      </w:pPr>
      <w:r>
        <w:t xml:space="preserve">February </w:t>
      </w:r>
      <w:r w:rsidR="00EC5E8F">
        <w:t>26</w:t>
      </w:r>
      <w:r w:rsidR="000940F4">
        <w:t>, 202</w:t>
      </w:r>
      <w:r w:rsidR="00EE12BE">
        <w:t>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EC5E8F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EC5E8F" w:rsidRPr="00CE712D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78E2A8B5" w:rsidR="00EC5E8F" w:rsidRPr="00A00DC9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</w:tr>
      <w:tr w:rsidR="00EC5E8F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EC5E8F" w:rsidRPr="00CE712D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065108B0" w:rsidR="00EC5E8F" w:rsidRPr="00A00DC9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EC5E8F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EC5E8F" w:rsidRPr="00CE712D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04D60CA0" w:rsidR="00EC5E8F" w:rsidRPr="00A00DC9" w:rsidRDefault="00EC5E8F" w:rsidP="00EC5E8F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40</w:t>
            </w:r>
          </w:p>
        </w:tc>
      </w:tr>
    </w:tbl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F3ED447" w14:textId="77777777" w:rsidR="00AA4064" w:rsidRDefault="00AA406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99A85C0" w14:textId="6F962CBA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permStart w:id="1643724973" w:edGrp="everyone"/>
      <w:permEnd w:id="1643724973"/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64031CEA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  <w:permStart w:id="1839551162" w:edGrp="everyone"/>
      <w:permEnd w:id="1839551162"/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AE864D" w14:textId="77777777" w:rsidR="00A34901" w:rsidRDefault="00A34901">
      <w:pPr>
        <w:spacing w:after="0" w:line="240" w:lineRule="auto"/>
      </w:pPr>
      <w:r>
        <w:separator/>
      </w:r>
    </w:p>
  </w:endnote>
  <w:endnote w:type="continuationSeparator" w:id="0">
    <w:p w14:paraId="77DDD634" w14:textId="77777777" w:rsidR="00A34901" w:rsidRDefault="00A34901">
      <w:pPr>
        <w:spacing w:after="0" w:line="240" w:lineRule="auto"/>
      </w:pPr>
      <w:r>
        <w:continuationSeparator/>
      </w:r>
    </w:p>
  </w:endnote>
  <w:endnote w:type="continuationNotice" w:id="1">
    <w:p w14:paraId="131C8FCD" w14:textId="77777777" w:rsidR="00A34901" w:rsidRDefault="00A3490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061202" w14:textId="77777777" w:rsidR="00A34901" w:rsidRDefault="00A34901">
      <w:pPr>
        <w:spacing w:after="0" w:line="240" w:lineRule="auto"/>
      </w:pPr>
      <w:r>
        <w:separator/>
      </w:r>
    </w:p>
  </w:footnote>
  <w:footnote w:type="continuationSeparator" w:id="0">
    <w:p w14:paraId="31784FF0" w14:textId="77777777" w:rsidR="00A34901" w:rsidRDefault="00A34901">
      <w:pPr>
        <w:spacing w:after="0" w:line="240" w:lineRule="auto"/>
      </w:pPr>
      <w:r>
        <w:continuationSeparator/>
      </w:r>
    </w:p>
  </w:footnote>
  <w:footnote w:type="continuationNotice" w:id="1">
    <w:p w14:paraId="51182613" w14:textId="77777777" w:rsidR="00A34901" w:rsidRDefault="00A34901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Z0pXzxFilz+nFkya+DpYPMKUxjjWvCY9AQ/L1QLCd2zk8aW5j2QGY6RAg9cAjhEgWYE6fFznJ5JbbODbiyD11w==" w:salt="tBI8HPIEAjzMrs1QWMz9Ng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68"/>
    <w:rsid w:val="000225F0"/>
    <w:rsid w:val="000225FD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5C71"/>
    <w:rsid w:val="000B65C3"/>
    <w:rsid w:val="000B72A7"/>
    <w:rsid w:val="000C0592"/>
    <w:rsid w:val="000C11E3"/>
    <w:rsid w:val="000C44C1"/>
    <w:rsid w:val="000C7752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858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70688"/>
    <w:rsid w:val="00172715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97315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C59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D7349"/>
    <w:rsid w:val="001E03DB"/>
    <w:rsid w:val="001E2945"/>
    <w:rsid w:val="001E3121"/>
    <w:rsid w:val="001E325D"/>
    <w:rsid w:val="001E36C7"/>
    <w:rsid w:val="001E5A27"/>
    <w:rsid w:val="001F0322"/>
    <w:rsid w:val="001F128D"/>
    <w:rsid w:val="001F5B2B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2C3C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1714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770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951C3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C554C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409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14D7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40E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C76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548"/>
    <w:rsid w:val="005C4227"/>
    <w:rsid w:val="005C6422"/>
    <w:rsid w:val="005C7A20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5DC5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36A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05F2"/>
    <w:rsid w:val="008E19C8"/>
    <w:rsid w:val="008E4621"/>
    <w:rsid w:val="008F2EBD"/>
    <w:rsid w:val="008F34BB"/>
    <w:rsid w:val="008F3FE2"/>
    <w:rsid w:val="008F4ACC"/>
    <w:rsid w:val="008F5D79"/>
    <w:rsid w:val="008F6F5E"/>
    <w:rsid w:val="00903081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00BC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2D5"/>
    <w:rsid w:val="00977AB3"/>
    <w:rsid w:val="00977E07"/>
    <w:rsid w:val="00980819"/>
    <w:rsid w:val="009827CF"/>
    <w:rsid w:val="00986952"/>
    <w:rsid w:val="00990341"/>
    <w:rsid w:val="009922F8"/>
    <w:rsid w:val="0099387F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1C77"/>
    <w:rsid w:val="009E1EFA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4901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889"/>
    <w:rsid w:val="00A96B7B"/>
    <w:rsid w:val="00A97D8A"/>
    <w:rsid w:val="00AA14CE"/>
    <w:rsid w:val="00AA3729"/>
    <w:rsid w:val="00AA4064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029A"/>
    <w:rsid w:val="00B4124D"/>
    <w:rsid w:val="00B41EEA"/>
    <w:rsid w:val="00B42928"/>
    <w:rsid w:val="00B44335"/>
    <w:rsid w:val="00B44AC1"/>
    <w:rsid w:val="00B456E9"/>
    <w:rsid w:val="00B5054F"/>
    <w:rsid w:val="00B511B7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5963"/>
    <w:rsid w:val="00C5647B"/>
    <w:rsid w:val="00C573ED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7CDE"/>
    <w:rsid w:val="00DF0E58"/>
    <w:rsid w:val="00DF1335"/>
    <w:rsid w:val="00DF2344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B97"/>
    <w:rsid w:val="00E73C28"/>
    <w:rsid w:val="00E77A87"/>
    <w:rsid w:val="00E77B3B"/>
    <w:rsid w:val="00E80925"/>
    <w:rsid w:val="00E80D18"/>
    <w:rsid w:val="00E828B2"/>
    <w:rsid w:val="00E875D9"/>
    <w:rsid w:val="00E908CD"/>
    <w:rsid w:val="00E919F0"/>
    <w:rsid w:val="00E944C3"/>
    <w:rsid w:val="00E950EB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5E8F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26CC9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A7EAE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5" ma:contentTypeDescription="Create a new document." ma:contentTypeScope="" ma:versionID="6321a5bc99b6dda47b7d472d09b4ed98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a5c248e32c61e4b0ca1fe5b6e5f93145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2.xml><?xml version="1.0" encoding="utf-8"?>
<ds:datastoreItem xmlns:ds="http://schemas.openxmlformats.org/officeDocument/2006/customXml" ds:itemID="{863E8FD9-C4F4-4AE4-8EF5-A1F38836B4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0</Words>
  <Characters>1832</Characters>
  <Application>Microsoft Office Word</Application>
  <DocSecurity>12</DocSecurity>
  <Lines>76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6-02-20T16:33:00Z</dcterms:created>
  <dcterms:modified xsi:type="dcterms:W3CDTF">2026-02-20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